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B2010C" w14:textId="77777777" w:rsidR="00573225" w:rsidRPr="00074650" w:rsidRDefault="00F40C63" w:rsidP="00F40C63">
      <w:pPr>
        <w:jc w:val="center"/>
        <w:rPr>
          <w:rFonts w:asciiTheme="minorBidi" w:hAnsiTheme="minorBidi"/>
          <w:b/>
          <w:sz w:val="24"/>
          <w:szCs w:val="24"/>
          <w:lang w:val="en-GB"/>
        </w:rPr>
      </w:pPr>
      <w:r w:rsidRPr="00074650">
        <w:rPr>
          <w:rFonts w:asciiTheme="minorBidi" w:hAnsiTheme="minorBidi"/>
          <w:b/>
          <w:sz w:val="24"/>
          <w:szCs w:val="24"/>
          <w:lang w:val="en-GB"/>
        </w:rPr>
        <w:t>Registration Form</w:t>
      </w:r>
    </w:p>
    <w:p w14:paraId="5320091E" w14:textId="2132AFC3" w:rsidR="00245388" w:rsidRPr="00074650" w:rsidRDefault="00245388" w:rsidP="004C29E3">
      <w:pPr>
        <w:jc w:val="center"/>
        <w:rPr>
          <w:rFonts w:asciiTheme="minorBidi" w:hAnsiTheme="minorBidi"/>
          <w:sz w:val="20"/>
          <w:szCs w:val="20"/>
          <w:lang w:val="en-GB"/>
        </w:rPr>
      </w:pPr>
      <w:r w:rsidRPr="00074650">
        <w:rPr>
          <w:rFonts w:asciiTheme="minorBidi" w:hAnsiTheme="minorBidi"/>
          <w:b/>
          <w:bCs/>
          <w:spacing w:val="8"/>
          <w:sz w:val="20"/>
          <w:szCs w:val="20"/>
          <w:lang w:val="en-GB"/>
        </w:rPr>
        <w:t>Memorandum of Understanding on the Conservation and Management of Marine Turtles and their Habitats of the Indian Ocean and South-East Asia</w:t>
      </w:r>
    </w:p>
    <w:p w14:paraId="27D8F03C" w14:textId="317775EA" w:rsidR="00245388" w:rsidRPr="00074650" w:rsidRDefault="00245388" w:rsidP="004C29E3">
      <w:pPr>
        <w:jc w:val="center"/>
        <w:rPr>
          <w:rFonts w:asciiTheme="minorBidi" w:hAnsiTheme="minorBidi"/>
          <w:b/>
          <w:bCs/>
          <w:sz w:val="24"/>
          <w:szCs w:val="24"/>
          <w:lang w:val="en-GB"/>
        </w:rPr>
      </w:pPr>
      <w:r w:rsidRPr="00074650">
        <w:rPr>
          <w:rFonts w:asciiTheme="minorBidi" w:hAnsiTheme="minorBidi"/>
          <w:b/>
          <w:bCs/>
          <w:sz w:val="24"/>
          <w:szCs w:val="24"/>
          <w:lang w:val="en-GB"/>
        </w:rPr>
        <w:t>2</w:t>
      </w:r>
      <w:r w:rsidRPr="00074650">
        <w:rPr>
          <w:rFonts w:asciiTheme="minorBidi" w:hAnsiTheme="minorBidi"/>
          <w:b/>
          <w:bCs/>
          <w:sz w:val="24"/>
          <w:szCs w:val="24"/>
          <w:vertAlign w:val="superscript"/>
          <w:lang w:val="en-GB"/>
        </w:rPr>
        <w:t>nd</w:t>
      </w:r>
      <w:r w:rsidRPr="00074650">
        <w:rPr>
          <w:rFonts w:asciiTheme="minorBidi" w:hAnsiTheme="minorBidi"/>
          <w:b/>
          <w:bCs/>
          <w:sz w:val="24"/>
          <w:szCs w:val="24"/>
          <w:lang w:val="en-GB"/>
        </w:rPr>
        <w:t xml:space="preserve"> Meeting of the Northern Indian Ocean Marine Turtle Task Force</w:t>
      </w:r>
    </w:p>
    <w:p w14:paraId="142595C1" w14:textId="089224F0" w:rsidR="00EF7832" w:rsidRPr="00074650" w:rsidRDefault="0077379E" w:rsidP="00FE5CC5">
      <w:pPr>
        <w:jc w:val="center"/>
        <w:rPr>
          <w:rFonts w:asciiTheme="minorBidi" w:hAnsiTheme="minorBidi"/>
          <w:sz w:val="20"/>
          <w:szCs w:val="20"/>
          <w:lang w:val="en-GB"/>
        </w:rPr>
      </w:pPr>
      <w:r w:rsidRPr="00074650">
        <w:rPr>
          <w:rFonts w:asciiTheme="minorBidi" w:hAnsiTheme="minorBidi"/>
          <w:sz w:val="20"/>
          <w:szCs w:val="20"/>
          <w:lang w:val="en-GB"/>
        </w:rPr>
        <w:t>Date and Time: 29-31 January 2018</w:t>
      </w:r>
      <w:r w:rsidR="00FE5CC5" w:rsidRPr="00074650">
        <w:rPr>
          <w:rFonts w:asciiTheme="minorBidi" w:hAnsiTheme="minorBidi"/>
          <w:sz w:val="20"/>
          <w:szCs w:val="20"/>
          <w:lang w:val="en-GB"/>
        </w:rPr>
        <w:t xml:space="preserve"> / </w:t>
      </w:r>
      <w:r w:rsidR="00EF7832" w:rsidRPr="00074650">
        <w:rPr>
          <w:rFonts w:asciiTheme="minorBidi" w:hAnsiTheme="minorBidi"/>
          <w:sz w:val="20"/>
          <w:szCs w:val="20"/>
          <w:lang w:val="en-GB"/>
        </w:rPr>
        <w:t xml:space="preserve">Location: </w:t>
      </w:r>
      <w:proofErr w:type="spellStart"/>
      <w:r w:rsidRPr="00074650">
        <w:rPr>
          <w:rFonts w:asciiTheme="minorBidi" w:hAnsiTheme="minorBidi"/>
          <w:sz w:val="20"/>
          <w:szCs w:val="20"/>
          <w:lang w:val="en-GB"/>
        </w:rPr>
        <w:t>Galadari</w:t>
      </w:r>
      <w:proofErr w:type="spellEnd"/>
      <w:r w:rsidRPr="00074650">
        <w:rPr>
          <w:rFonts w:asciiTheme="minorBidi" w:hAnsiTheme="minorBidi"/>
          <w:sz w:val="20"/>
          <w:szCs w:val="20"/>
          <w:lang w:val="en-GB"/>
        </w:rPr>
        <w:t xml:space="preserve"> Hotel, Colombo, Sri Lanka</w:t>
      </w:r>
    </w:p>
    <w:p w14:paraId="65FFA8C1" w14:textId="39301B6D" w:rsidR="00EF7832" w:rsidRPr="00074650" w:rsidRDefault="00EF7832" w:rsidP="00F40C63">
      <w:pPr>
        <w:rPr>
          <w:rFonts w:asciiTheme="minorBidi" w:hAnsiTheme="minorBidi"/>
          <w:b/>
          <w:sz w:val="20"/>
          <w:szCs w:val="20"/>
          <w:lang w:val="en-GB"/>
        </w:rPr>
      </w:pPr>
      <w:r w:rsidRPr="00074650">
        <w:rPr>
          <w:rFonts w:asciiTheme="minorBidi" w:hAnsiTheme="minorBidi"/>
          <w:b/>
          <w:sz w:val="20"/>
          <w:szCs w:val="20"/>
          <w:lang w:val="en-GB"/>
        </w:rPr>
        <w:t>Please fill the form below to register for this meeting</w:t>
      </w:r>
      <w:r w:rsidR="00074650">
        <w:rPr>
          <w:rFonts w:asciiTheme="minorBidi" w:hAnsiTheme="minorBidi"/>
          <w:b/>
          <w:sz w:val="20"/>
          <w:szCs w:val="20"/>
          <w:lang w:val="en-GB"/>
        </w:rPr>
        <w:t>; deadline 1</w:t>
      </w:r>
      <w:r w:rsidR="005510FE">
        <w:rPr>
          <w:rFonts w:asciiTheme="minorBidi" w:hAnsiTheme="minorBidi"/>
          <w:b/>
          <w:sz w:val="20"/>
          <w:szCs w:val="20"/>
          <w:lang w:val="en-GB"/>
        </w:rPr>
        <w:t>5</w:t>
      </w:r>
      <w:r w:rsidR="00074650">
        <w:rPr>
          <w:rFonts w:asciiTheme="minorBidi" w:hAnsiTheme="minorBidi"/>
          <w:b/>
          <w:sz w:val="20"/>
          <w:szCs w:val="20"/>
          <w:lang w:val="en-GB"/>
        </w:rPr>
        <w:t xml:space="preserve"> January 2018.</w:t>
      </w:r>
    </w:p>
    <w:p w14:paraId="1BF9D91F" w14:textId="77777777" w:rsidR="00EF7832" w:rsidRPr="00074650" w:rsidRDefault="00EF7832" w:rsidP="00F40C63">
      <w:pPr>
        <w:rPr>
          <w:rFonts w:asciiTheme="minorBidi" w:hAnsiTheme="minorBidi"/>
          <w:color w:val="FF0000"/>
          <w:sz w:val="20"/>
          <w:szCs w:val="20"/>
          <w:lang w:val="en-GB"/>
        </w:rPr>
      </w:pPr>
      <w:r w:rsidRPr="00074650">
        <w:rPr>
          <w:rFonts w:asciiTheme="minorBidi" w:hAnsiTheme="minorBidi"/>
          <w:color w:val="FF0000"/>
          <w:sz w:val="20"/>
          <w:szCs w:val="20"/>
          <w:lang w:val="en-GB"/>
        </w:rPr>
        <w:t>Field marks with * are require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63"/>
        <w:gridCol w:w="2128"/>
        <w:gridCol w:w="4959"/>
      </w:tblGrid>
      <w:tr w:rsidR="00C3464D" w:rsidRPr="00074650" w14:paraId="0E90D8DA" w14:textId="77777777" w:rsidTr="00074650">
        <w:tc>
          <w:tcPr>
            <w:tcW w:w="2348" w:type="pct"/>
            <w:gridSpan w:val="2"/>
          </w:tcPr>
          <w:p w14:paraId="5B0B3381" w14:textId="77777777" w:rsidR="00EF7832" w:rsidRPr="00074650" w:rsidRDefault="00EF7832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Title</w:t>
            </w:r>
          </w:p>
        </w:tc>
        <w:tc>
          <w:tcPr>
            <w:tcW w:w="2652" w:type="pct"/>
          </w:tcPr>
          <w:p w14:paraId="57C3D35F" w14:textId="3A604D74" w:rsidR="00EF7832" w:rsidRPr="00074650" w:rsidRDefault="000D71E9" w:rsidP="00707592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Mr</w:t>
            </w:r>
            <w:r w:rsidR="0077379E"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/Mrs/Dr/Ms</w:t>
            </w:r>
          </w:p>
        </w:tc>
      </w:tr>
      <w:tr w:rsidR="00C3464D" w:rsidRPr="00074650" w14:paraId="368438C6" w14:textId="77777777" w:rsidTr="00074650">
        <w:tc>
          <w:tcPr>
            <w:tcW w:w="2348" w:type="pct"/>
            <w:gridSpan w:val="2"/>
          </w:tcPr>
          <w:p w14:paraId="65DBE7E7" w14:textId="77777777" w:rsidR="00EF7832" w:rsidRPr="00074650" w:rsidRDefault="00EF7832" w:rsidP="00C3464D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Full Name*</w:t>
            </w:r>
            <w:r w:rsidR="00C3464D"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C3464D" w:rsidRPr="00074650">
              <w:rPr>
                <w:rFonts w:asciiTheme="minorBidi" w:hAnsiTheme="minorBidi"/>
                <w:sz w:val="20"/>
                <w:szCs w:val="20"/>
                <w:lang w:val="en-GB"/>
              </w:rPr>
              <w:t>(Su</w:t>
            </w:r>
            <w:r w:rsidR="00014DF8" w:rsidRPr="00074650">
              <w:rPr>
                <w:rFonts w:asciiTheme="minorBidi" w:hAnsiTheme="minorBidi"/>
                <w:sz w:val="20"/>
                <w:szCs w:val="20"/>
                <w:lang w:val="en-GB"/>
              </w:rPr>
              <w:t>r</w:t>
            </w:r>
            <w:r w:rsidR="00C3464D" w:rsidRPr="00074650">
              <w:rPr>
                <w:rFonts w:asciiTheme="minorBidi" w:hAnsiTheme="minorBidi"/>
                <w:sz w:val="20"/>
                <w:szCs w:val="20"/>
                <w:lang w:val="en-GB"/>
              </w:rPr>
              <w:t>name</w:t>
            </w:r>
            <w:r w:rsidR="00014DF8" w:rsidRPr="00074650">
              <w:rPr>
                <w:rFonts w:asciiTheme="minorBidi" w:hAnsiTheme="minorBidi"/>
                <w:sz w:val="20"/>
                <w:szCs w:val="20"/>
                <w:lang w:val="en-GB"/>
              </w:rPr>
              <w:t xml:space="preserve"> in upper case</w:t>
            </w:r>
            <w:r w:rsidR="00C3464D" w:rsidRPr="00074650">
              <w:rPr>
                <w:rFonts w:asciiTheme="minorBidi" w:hAnsiTheme="minorBidi"/>
                <w:sz w:val="20"/>
                <w:szCs w:val="20"/>
                <w:lang w:val="en-GB"/>
              </w:rPr>
              <w:t>)</w:t>
            </w:r>
          </w:p>
        </w:tc>
        <w:tc>
          <w:tcPr>
            <w:tcW w:w="2652" w:type="pct"/>
          </w:tcPr>
          <w:p w14:paraId="405C7869" w14:textId="1B883189" w:rsidR="00EF7832" w:rsidRPr="00074650" w:rsidRDefault="00EF7832" w:rsidP="008223F9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C3464D" w:rsidRPr="00074650" w14:paraId="3C501EB9" w14:textId="77777777" w:rsidTr="00074650">
        <w:tc>
          <w:tcPr>
            <w:tcW w:w="2348" w:type="pct"/>
            <w:gridSpan w:val="2"/>
          </w:tcPr>
          <w:p w14:paraId="0982DB99" w14:textId="77777777" w:rsidR="00EF7832" w:rsidRPr="00074650" w:rsidRDefault="00EF7832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Country*</w:t>
            </w:r>
          </w:p>
        </w:tc>
        <w:tc>
          <w:tcPr>
            <w:tcW w:w="2652" w:type="pct"/>
          </w:tcPr>
          <w:p w14:paraId="7C2F43FC" w14:textId="52E118CE" w:rsidR="00EF7832" w:rsidRPr="00074650" w:rsidRDefault="00EF7832" w:rsidP="000D71E9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4633D9" w:rsidRPr="00074650" w14:paraId="53B05C19" w14:textId="77777777" w:rsidTr="00074650">
        <w:tc>
          <w:tcPr>
            <w:tcW w:w="2348" w:type="pct"/>
            <w:gridSpan w:val="2"/>
          </w:tcPr>
          <w:p w14:paraId="68B76291" w14:textId="2064F32D" w:rsidR="004633D9" w:rsidRPr="00074650" w:rsidRDefault="0077379E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City of departure</w:t>
            </w:r>
          </w:p>
        </w:tc>
        <w:tc>
          <w:tcPr>
            <w:tcW w:w="2652" w:type="pct"/>
          </w:tcPr>
          <w:p w14:paraId="5E4D39D4" w14:textId="5BD1D9A4" w:rsidR="004633D9" w:rsidRPr="00074650" w:rsidRDefault="004633D9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C3464D" w:rsidRPr="00074650" w14:paraId="066D6D30" w14:textId="77777777" w:rsidTr="00074650">
        <w:tc>
          <w:tcPr>
            <w:tcW w:w="2348" w:type="pct"/>
            <w:gridSpan w:val="2"/>
          </w:tcPr>
          <w:p w14:paraId="2FC9FC02" w14:textId="77777777" w:rsidR="00EF7832" w:rsidRPr="00074650" w:rsidRDefault="00A660CC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Department*</w:t>
            </w:r>
          </w:p>
        </w:tc>
        <w:tc>
          <w:tcPr>
            <w:tcW w:w="2652" w:type="pct"/>
          </w:tcPr>
          <w:p w14:paraId="72D592CB" w14:textId="1C974FAF" w:rsidR="00EF7832" w:rsidRPr="00074650" w:rsidRDefault="00EF7832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C3464D" w:rsidRPr="00074650" w14:paraId="706B8D67" w14:textId="77777777" w:rsidTr="00074650">
        <w:tc>
          <w:tcPr>
            <w:tcW w:w="2348" w:type="pct"/>
            <w:gridSpan w:val="2"/>
          </w:tcPr>
          <w:p w14:paraId="2F026C3B" w14:textId="77777777" w:rsidR="00EF7832" w:rsidRPr="00074650" w:rsidRDefault="00EF7832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Organization*</w:t>
            </w:r>
          </w:p>
        </w:tc>
        <w:tc>
          <w:tcPr>
            <w:tcW w:w="2652" w:type="pct"/>
          </w:tcPr>
          <w:p w14:paraId="0AFEEA34" w14:textId="73D89DA6" w:rsidR="00EF7832" w:rsidRPr="00074650" w:rsidRDefault="00EF7832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C3464D" w:rsidRPr="00074650" w14:paraId="77E8B0B7" w14:textId="77777777" w:rsidTr="00074650">
        <w:tc>
          <w:tcPr>
            <w:tcW w:w="2348" w:type="pct"/>
            <w:gridSpan w:val="2"/>
          </w:tcPr>
          <w:p w14:paraId="691C9151" w14:textId="77777777" w:rsidR="00EF7832" w:rsidRPr="00074650" w:rsidRDefault="00EF7832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Position*</w:t>
            </w:r>
          </w:p>
        </w:tc>
        <w:tc>
          <w:tcPr>
            <w:tcW w:w="2652" w:type="pct"/>
          </w:tcPr>
          <w:p w14:paraId="07FFB5A8" w14:textId="5824E888" w:rsidR="00EF7832" w:rsidRPr="00074650" w:rsidRDefault="00EF7832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C3464D" w:rsidRPr="00074650" w14:paraId="3F926C2C" w14:textId="77777777" w:rsidTr="00074650">
        <w:tc>
          <w:tcPr>
            <w:tcW w:w="2348" w:type="pct"/>
            <w:gridSpan w:val="2"/>
          </w:tcPr>
          <w:p w14:paraId="34D04FA5" w14:textId="77777777" w:rsidR="00EF7832" w:rsidRPr="00074650" w:rsidRDefault="00EF7832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Address*</w:t>
            </w:r>
          </w:p>
        </w:tc>
        <w:tc>
          <w:tcPr>
            <w:tcW w:w="2652" w:type="pct"/>
          </w:tcPr>
          <w:p w14:paraId="368C4DD3" w14:textId="1AF993BB" w:rsidR="00EF7832" w:rsidRPr="00074650" w:rsidRDefault="00EF7832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C3464D" w:rsidRPr="00074650" w14:paraId="0563A4D2" w14:textId="77777777" w:rsidTr="00074650">
        <w:tc>
          <w:tcPr>
            <w:tcW w:w="2348" w:type="pct"/>
            <w:gridSpan w:val="2"/>
          </w:tcPr>
          <w:p w14:paraId="6F4CA9A0" w14:textId="77777777" w:rsidR="00EF7832" w:rsidRPr="00074650" w:rsidRDefault="00A660CC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Phone/Mobile</w:t>
            </w:r>
          </w:p>
        </w:tc>
        <w:tc>
          <w:tcPr>
            <w:tcW w:w="2652" w:type="pct"/>
          </w:tcPr>
          <w:p w14:paraId="6B145090" w14:textId="73A53D1B" w:rsidR="00EF7832" w:rsidRPr="00074650" w:rsidRDefault="00EF7832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C3464D" w:rsidRPr="00074650" w14:paraId="0DEA3CE2" w14:textId="77777777" w:rsidTr="00074650">
        <w:tc>
          <w:tcPr>
            <w:tcW w:w="2348" w:type="pct"/>
            <w:gridSpan w:val="2"/>
          </w:tcPr>
          <w:p w14:paraId="5AB6AD2E" w14:textId="77777777" w:rsidR="00EF7832" w:rsidRPr="00074650" w:rsidRDefault="00EF7832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Fax*</w:t>
            </w:r>
          </w:p>
        </w:tc>
        <w:tc>
          <w:tcPr>
            <w:tcW w:w="2652" w:type="pct"/>
          </w:tcPr>
          <w:p w14:paraId="2D1EB3F3" w14:textId="77777777" w:rsidR="00EF7832" w:rsidRPr="00074650" w:rsidRDefault="00EF7832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C3464D" w:rsidRPr="00074650" w14:paraId="05869CBD" w14:textId="77777777" w:rsidTr="00074650">
        <w:tc>
          <w:tcPr>
            <w:tcW w:w="2348" w:type="pct"/>
            <w:gridSpan w:val="2"/>
          </w:tcPr>
          <w:p w14:paraId="6E2E6824" w14:textId="77777777" w:rsidR="00EF7832" w:rsidRPr="00074650" w:rsidRDefault="001D174E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Nationality on your passport</w:t>
            </w:r>
          </w:p>
        </w:tc>
        <w:tc>
          <w:tcPr>
            <w:tcW w:w="2652" w:type="pct"/>
          </w:tcPr>
          <w:p w14:paraId="055E1635" w14:textId="25261C49" w:rsidR="00EF7832" w:rsidRPr="00074650" w:rsidRDefault="00EF7832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A660CC" w:rsidRPr="00074650" w14:paraId="7D387107" w14:textId="77777777" w:rsidTr="00074650">
        <w:tc>
          <w:tcPr>
            <w:tcW w:w="2348" w:type="pct"/>
            <w:gridSpan w:val="2"/>
          </w:tcPr>
          <w:p w14:paraId="1837BBF4" w14:textId="043DB735" w:rsidR="00A660CC" w:rsidRPr="00074650" w:rsidRDefault="001D174E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Passport Number</w:t>
            </w:r>
            <w:r w:rsidR="001E36CE"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*</w:t>
            </w:r>
          </w:p>
        </w:tc>
        <w:tc>
          <w:tcPr>
            <w:tcW w:w="2652" w:type="pct"/>
          </w:tcPr>
          <w:p w14:paraId="2D324972" w14:textId="4217F084" w:rsidR="00A660CC" w:rsidRPr="00074650" w:rsidRDefault="00A660CC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A660CC" w:rsidRPr="00074650" w14:paraId="32DEB019" w14:textId="77777777" w:rsidTr="00074650">
        <w:tc>
          <w:tcPr>
            <w:tcW w:w="2348" w:type="pct"/>
            <w:gridSpan w:val="2"/>
          </w:tcPr>
          <w:p w14:paraId="795518D8" w14:textId="77777777" w:rsidR="00A660CC" w:rsidRPr="00074650" w:rsidRDefault="001D174E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Passport Expiry</w:t>
            </w:r>
          </w:p>
        </w:tc>
        <w:tc>
          <w:tcPr>
            <w:tcW w:w="2652" w:type="pct"/>
          </w:tcPr>
          <w:p w14:paraId="50A707AF" w14:textId="2B72C32F" w:rsidR="00A660CC" w:rsidRPr="00074650" w:rsidRDefault="00A660CC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8D2CEB" w:rsidRPr="00074650" w14:paraId="54011386" w14:textId="77777777" w:rsidTr="00074650">
        <w:tc>
          <w:tcPr>
            <w:tcW w:w="2348" w:type="pct"/>
            <w:gridSpan w:val="2"/>
          </w:tcPr>
          <w:p w14:paraId="24167BA9" w14:textId="7E46E8E9" w:rsidR="008D2CEB" w:rsidRPr="00074650" w:rsidRDefault="008D2CEB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 xml:space="preserve">Invitation letter required </w:t>
            </w:r>
            <w:r w:rsidR="0077379E"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for visa</w:t>
            </w:r>
            <w:r w:rsidR="0092424C"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?</w:t>
            </w:r>
          </w:p>
        </w:tc>
        <w:tc>
          <w:tcPr>
            <w:tcW w:w="2652" w:type="pct"/>
          </w:tcPr>
          <w:p w14:paraId="0D92CE4D" w14:textId="77777777" w:rsidR="008D2CEB" w:rsidRPr="00074650" w:rsidRDefault="008D2CEB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8D2CEB" w:rsidRPr="00074650" w14:paraId="7813A8E7" w14:textId="77777777" w:rsidTr="00074650">
        <w:tc>
          <w:tcPr>
            <w:tcW w:w="2348" w:type="pct"/>
            <w:gridSpan w:val="2"/>
          </w:tcPr>
          <w:p w14:paraId="7789FD5E" w14:textId="6468602B" w:rsidR="008D2CEB" w:rsidRPr="00074650" w:rsidRDefault="008D2CEB" w:rsidP="008D2CEB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Enquiry or comments</w:t>
            </w:r>
          </w:p>
        </w:tc>
        <w:tc>
          <w:tcPr>
            <w:tcW w:w="2652" w:type="pct"/>
          </w:tcPr>
          <w:p w14:paraId="03CA044D" w14:textId="77777777" w:rsidR="008D2CEB" w:rsidRPr="00074650" w:rsidRDefault="008D2CEB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8D2CEB" w:rsidRPr="00074650" w14:paraId="6B6E3ADE" w14:textId="77777777" w:rsidTr="00074650">
        <w:tc>
          <w:tcPr>
            <w:tcW w:w="2348" w:type="pct"/>
            <w:gridSpan w:val="2"/>
          </w:tcPr>
          <w:p w14:paraId="510D8A85" w14:textId="171F2AC4" w:rsidR="008D2CEB" w:rsidRPr="00074650" w:rsidRDefault="008D2CEB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Dietary preference</w:t>
            </w:r>
          </w:p>
        </w:tc>
        <w:tc>
          <w:tcPr>
            <w:tcW w:w="2652" w:type="pct"/>
          </w:tcPr>
          <w:p w14:paraId="0F87E523" w14:textId="77777777" w:rsidR="008D2CEB" w:rsidRPr="00074650" w:rsidRDefault="008D2CEB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8D2CEB" w:rsidRPr="00074650" w14:paraId="4079C50D" w14:textId="77777777" w:rsidTr="00074650">
        <w:tc>
          <w:tcPr>
            <w:tcW w:w="2348" w:type="pct"/>
            <w:gridSpan w:val="2"/>
          </w:tcPr>
          <w:p w14:paraId="4856D452" w14:textId="21B85DAC" w:rsidR="008D2CEB" w:rsidRPr="00074650" w:rsidRDefault="008D2CEB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Health</w:t>
            </w:r>
          </w:p>
        </w:tc>
        <w:tc>
          <w:tcPr>
            <w:tcW w:w="2652" w:type="pct"/>
          </w:tcPr>
          <w:p w14:paraId="461C230F" w14:textId="35B07B95" w:rsidR="008D2CEB" w:rsidRPr="00074650" w:rsidRDefault="008D2CEB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8D2CEB" w:rsidRPr="00074650" w14:paraId="798F1EA1" w14:textId="77777777" w:rsidTr="00074650">
        <w:tc>
          <w:tcPr>
            <w:tcW w:w="2348" w:type="pct"/>
            <w:gridSpan w:val="2"/>
          </w:tcPr>
          <w:p w14:paraId="1A894BF5" w14:textId="0975B8C3" w:rsidR="008D2CEB" w:rsidRPr="00074650" w:rsidRDefault="008D2CEB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Blood group</w:t>
            </w:r>
            <w:r w:rsidR="001E36CE"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*</w:t>
            </w:r>
          </w:p>
        </w:tc>
        <w:tc>
          <w:tcPr>
            <w:tcW w:w="2652" w:type="pct"/>
          </w:tcPr>
          <w:p w14:paraId="2033AD61" w14:textId="0CE662AD" w:rsidR="008D2CEB" w:rsidRPr="00074650" w:rsidRDefault="008D2CEB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3EDB841D" w14:textId="77777777" w:rsidTr="00074650">
        <w:trPr>
          <w:trHeight w:val="285"/>
        </w:trPr>
        <w:tc>
          <w:tcPr>
            <w:tcW w:w="1210" w:type="pct"/>
            <w:vMerge w:val="restart"/>
          </w:tcPr>
          <w:p w14:paraId="35A9F828" w14:textId="3F89184B" w:rsidR="0062021A" w:rsidRPr="00074650" w:rsidRDefault="0062021A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Emergency contact</w:t>
            </w:r>
            <w:r w:rsidR="001E36CE"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*</w:t>
            </w:r>
          </w:p>
        </w:tc>
        <w:tc>
          <w:tcPr>
            <w:tcW w:w="1138" w:type="pct"/>
          </w:tcPr>
          <w:p w14:paraId="54A1E189" w14:textId="59372704" w:rsidR="0062021A" w:rsidRPr="00074650" w:rsidRDefault="0062021A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Primary</w:t>
            </w:r>
          </w:p>
        </w:tc>
        <w:tc>
          <w:tcPr>
            <w:tcW w:w="2652" w:type="pct"/>
          </w:tcPr>
          <w:p w14:paraId="615617CA" w14:textId="72725F42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286BF74A" w14:textId="77777777" w:rsidTr="00074650">
        <w:trPr>
          <w:trHeight w:val="285"/>
        </w:trPr>
        <w:tc>
          <w:tcPr>
            <w:tcW w:w="1210" w:type="pct"/>
            <w:vMerge/>
          </w:tcPr>
          <w:p w14:paraId="280189B3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5E0C6CFF" w14:textId="33E0B299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Name</w:t>
            </w:r>
          </w:p>
        </w:tc>
        <w:tc>
          <w:tcPr>
            <w:tcW w:w="2652" w:type="pct"/>
          </w:tcPr>
          <w:p w14:paraId="1DBE4BBB" w14:textId="4E81D52D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033F89EE" w14:textId="77777777" w:rsidTr="00074650">
        <w:trPr>
          <w:trHeight w:val="285"/>
        </w:trPr>
        <w:tc>
          <w:tcPr>
            <w:tcW w:w="1210" w:type="pct"/>
            <w:vMerge/>
          </w:tcPr>
          <w:p w14:paraId="320303E3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38B8F202" w14:textId="4E3071DF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Relationship</w:t>
            </w:r>
          </w:p>
        </w:tc>
        <w:tc>
          <w:tcPr>
            <w:tcW w:w="2652" w:type="pct"/>
          </w:tcPr>
          <w:p w14:paraId="2A2908B3" w14:textId="65DBF537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47A4CAA8" w14:textId="77777777" w:rsidTr="00074650">
        <w:trPr>
          <w:trHeight w:val="285"/>
        </w:trPr>
        <w:tc>
          <w:tcPr>
            <w:tcW w:w="1210" w:type="pct"/>
            <w:vMerge/>
          </w:tcPr>
          <w:p w14:paraId="7183157A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4CDBDC1C" w14:textId="338D4D22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Mobile</w:t>
            </w:r>
          </w:p>
        </w:tc>
        <w:tc>
          <w:tcPr>
            <w:tcW w:w="2652" w:type="pct"/>
          </w:tcPr>
          <w:p w14:paraId="29980281" w14:textId="425B1EF7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45239D61" w14:textId="77777777" w:rsidTr="00074650">
        <w:trPr>
          <w:trHeight w:val="285"/>
        </w:trPr>
        <w:tc>
          <w:tcPr>
            <w:tcW w:w="1210" w:type="pct"/>
            <w:vMerge/>
          </w:tcPr>
          <w:p w14:paraId="731D6D46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4AF61B21" w14:textId="1EC86816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Landline</w:t>
            </w:r>
          </w:p>
        </w:tc>
        <w:tc>
          <w:tcPr>
            <w:tcW w:w="2652" w:type="pct"/>
          </w:tcPr>
          <w:p w14:paraId="5E7B8ED6" w14:textId="136995C0" w:rsidR="0062021A" w:rsidRPr="00074650" w:rsidRDefault="0062021A" w:rsidP="008223F9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1EDBDED6" w14:textId="77777777" w:rsidTr="00074650">
        <w:trPr>
          <w:trHeight w:val="285"/>
        </w:trPr>
        <w:tc>
          <w:tcPr>
            <w:tcW w:w="1210" w:type="pct"/>
            <w:vMerge/>
          </w:tcPr>
          <w:p w14:paraId="5E35BB14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4E56DA16" w14:textId="7B47DCCD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Email</w:t>
            </w:r>
          </w:p>
        </w:tc>
        <w:tc>
          <w:tcPr>
            <w:tcW w:w="2652" w:type="pct"/>
          </w:tcPr>
          <w:p w14:paraId="74F96670" w14:textId="1A234D5F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2A86C55C" w14:textId="77777777" w:rsidTr="00074650">
        <w:trPr>
          <w:trHeight w:val="285"/>
        </w:trPr>
        <w:tc>
          <w:tcPr>
            <w:tcW w:w="1210" w:type="pct"/>
            <w:vMerge/>
          </w:tcPr>
          <w:p w14:paraId="112567F3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631181EF" w14:textId="17D713AC" w:rsidR="0062021A" w:rsidRPr="00074650" w:rsidRDefault="0062021A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Secondary</w:t>
            </w:r>
          </w:p>
        </w:tc>
        <w:tc>
          <w:tcPr>
            <w:tcW w:w="2652" w:type="pct"/>
          </w:tcPr>
          <w:p w14:paraId="31B2918E" w14:textId="77777777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230BD42A" w14:textId="77777777" w:rsidTr="00074650">
        <w:trPr>
          <w:trHeight w:val="285"/>
        </w:trPr>
        <w:tc>
          <w:tcPr>
            <w:tcW w:w="1210" w:type="pct"/>
            <w:vMerge/>
          </w:tcPr>
          <w:p w14:paraId="03132FDB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121F97E3" w14:textId="311A5ABE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Name</w:t>
            </w:r>
          </w:p>
        </w:tc>
        <w:tc>
          <w:tcPr>
            <w:tcW w:w="2652" w:type="pct"/>
          </w:tcPr>
          <w:p w14:paraId="6112A333" w14:textId="6645EEC2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621628B6" w14:textId="77777777" w:rsidTr="00074650">
        <w:trPr>
          <w:trHeight w:val="285"/>
        </w:trPr>
        <w:tc>
          <w:tcPr>
            <w:tcW w:w="1210" w:type="pct"/>
            <w:vMerge/>
          </w:tcPr>
          <w:p w14:paraId="54F1E24C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5E83732C" w14:textId="48754F93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Relationship</w:t>
            </w:r>
          </w:p>
        </w:tc>
        <w:tc>
          <w:tcPr>
            <w:tcW w:w="2652" w:type="pct"/>
          </w:tcPr>
          <w:p w14:paraId="73E63899" w14:textId="02DA7BD6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20B0C4ED" w14:textId="77777777" w:rsidTr="00074650">
        <w:trPr>
          <w:trHeight w:val="285"/>
        </w:trPr>
        <w:tc>
          <w:tcPr>
            <w:tcW w:w="1210" w:type="pct"/>
            <w:vMerge/>
          </w:tcPr>
          <w:p w14:paraId="64E8AED1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4D8763B6" w14:textId="51526E2A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Mobile</w:t>
            </w:r>
          </w:p>
        </w:tc>
        <w:tc>
          <w:tcPr>
            <w:tcW w:w="2652" w:type="pct"/>
          </w:tcPr>
          <w:p w14:paraId="5E092A83" w14:textId="55A7D57A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2EC31001" w14:textId="77777777" w:rsidTr="00074650">
        <w:trPr>
          <w:trHeight w:val="285"/>
        </w:trPr>
        <w:tc>
          <w:tcPr>
            <w:tcW w:w="1210" w:type="pct"/>
            <w:vMerge/>
          </w:tcPr>
          <w:p w14:paraId="6DF7976B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4E78DAEE" w14:textId="62592E80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landline</w:t>
            </w:r>
          </w:p>
        </w:tc>
        <w:tc>
          <w:tcPr>
            <w:tcW w:w="2652" w:type="pct"/>
          </w:tcPr>
          <w:p w14:paraId="0D73CE6E" w14:textId="77777777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62021A" w:rsidRPr="00074650" w14:paraId="70EA4703" w14:textId="77777777" w:rsidTr="00074650">
        <w:trPr>
          <w:trHeight w:val="285"/>
        </w:trPr>
        <w:tc>
          <w:tcPr>
            <w:tcW w:w="1210" w:type="pct"/>
            <w:vMerge/>
          </w:tcPr>
          <w:p w14:paraId="328665B1" w14:textId="77777777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1138" w:type="pct"/>
          </w:tcPr>
          <w:p w14:paraId="68F8108A" w14:textId="3EE02C15" w:rsidR="0062021A" w:rsidRPr="00074650" w:rsidRDefault="0062021A" w:rsidP="00F40C63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sz w:val="20"/>
                <w:szCs w:val="20"/>
                <w:lang w:val="en-GB"/>
              </w:rPr>
              <w:t>Mobile</w:t>
            </w:r>
          </w:p>
        </w:tc>
        <w:tc>
          <w:tcPr>
            <w:tcW w:w="2652" w:type="pct"/>
          </w:tcPr>
          <w:p w14:paraId="0F9F64CA" w14:textId="77777777" w:rsidR="0062021A" w:rsidRPr="00074650" w:rsidRDefault="0062021A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283F1F" w:rsidRPr="00074650" w14:paraId="0140C82E" w14:textId="77777777" w:rsidTr="00074650">
        <w:tc>
          <w:tcPr>
            <w:tcW w:w="2348" w:type="pct"/>
            <w:gridSpan w:val="2"/>
          </w:tcPr>
          <w:p w14:paraId="0296EFC4" w14:textId="77777777" w:rsidR="00283F1F" w:rsidRPr="00074650" w:rsidRDefault="00283F1F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Visa</w:t>
            </w:r>
          </w:p>
        </w:tc>
        <w:tc>
          <w:tcPr>
            <w:tcW w:w="2652" w:type="pct"/>
          </w:tcPr>
          <w:p w14:paraId="7378ED9E" w14:textId="279557A8" w:rsidR="00283F1F" w:rsidRPr="00074650" w:rsidRDefault="00283F1F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  <w:tr w:rsidR="00283F1F" w:rsidRPr="00074650" w14:paraId="528172B1" w14:textId="77777777" w:rsidTr="00074650">
        <w:tc>
          <w:tcPr>
            <w:tcW w:w="2348" w:type="pct"/>
            <w:gridSpan w:val="2"/>
          </w:tcPr>
          <w:p w14:paraId="2D4C47FB" w14:textId="01622870" w:rsidR="00283F1F" w:rsidRPr="00074650" w:rsidRDefault="00FE5CC5" w:rsidP="00F40C63">
            <w:pPr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</w:pPr>
            <w:r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Participation in Excursion on 31 January</w:t>
            </w:r>
            <w:r w:rsidR="0092424C" w:rsidRPr="00074650">
              <w:rPr>
                <w:rFonts w:asciiTheme="minorBidi" w:hAnsiTheme="minorBidi"/>
                <w:b/>
                <w:bCs/>
                <w:sz w:val="20"/>
                <w:szCs w:val="20"/>
                <w:lang w:val="en-GB"/>
              </w:rPr>
              <w:t>?</w:t>
            </w:r>
          </w:p>
        </w:tc>
        <w:tc>
          <w:tcPr>
            <w:tcW w:w="2652" w:type="pct"/>
          </w:tcPr>
          <w:p w14:paraId="627235A9" w14:textId="77777777" w:rsidR="00283F1F" w:rsidRPr="00074650" w:rsidRDefault="00283F1F" w:rsidP="00F40C63">
            <w:pPr>
              <w:rPr>
                <w:rFonts w:asciiTheme="minorBidi" w:hAnsiTheme="minorBidi"/>
                <w:color w:val="FF0000"/>
                <w:sz w:val="20"/>
                <w:szCs w:val="20"/>
                <w:lang w:val="en-GB"/>
              </w:rPr>
            </w:pPr>
          </w:p>
        </w:tc>
      </w:tr>
    </w:tbl>
    <w:p w14:paraId="7CB2B8FF" w14:textId="77777777" w:rsidR="00074650" w:rsidRDefault="00074650" w:rsidP="00CF6924">
      <w:pPr>
        <w:rPr>
          <w:rFonts w:asciiTheme="minorBidi" w:hAnsiTheme="minorBidi"/>
          <w:sz w:val="20"/>
          <w:szCs w:val="20"/>
          <w:lang w:val="en-GB"/>
        </w:rPr>
      </w:pPr>
    </w:p>
    <w:p w14:paraId="7812DEF5" w14:textId="0599088E" w:rsidR="0077379E" w:rsidRPr="00074650" w:rsidRDefault="00A657AE" w:rsidP="00CF6924">
      <w:pPr>
        <w:rPr>
          <w:rFonts w:asciiTheme="minorBidi" w:hAnsiTheme="minorBidi"/>
          <w:sz w:val="20"/>
          <w:szCs w:val="20"/>
          <w:lang w:val="en-GB"/>
        </w:rPr>
      </w:pPr>
      <w:r w:rsidRPr="00074650">
        <w:rPr>
          <w:rFonts w:asciiTheme="minorBidi" w:hAnsiTheme="minorBidi"/>
          <w:sz w:val="20"/>
          <w:szCs w:val="20"/>
          <w:lang w:val="en-GB"/>
        </w:rPr>
        <w:t>Please send the completed form to</w:t>
      </w:r>
      <w:r w:rsidR="00B05EA8" w:rsidRPr="00074650">
        <w:rPr>
          <w:rFonts w:asciiTheme="minorBidi" w:hAnsiTheme="minorBidi"/>
          <w:sz w:val="20"/>
          <w:szCs w:val="20"/>
          <w:lang w:val="en-GB"/>
        </w:rPr>
        <w:t xml:space="preserve"> </w:t>
      </w:r>
      <w:bookmarkStart w:id="0" w:name="_Hlk502927828"/>
      <w:r w:rsidR="00074650" w:rsidRPr="00074650">
        <w:fldChar w:fldCharType="begin"/>
      </w:r>
      <w:r w:rsidR="00074650" w:rsidRPr="00074650">
        <w:rPr>
          <w:rFonts w:asciiTheme="minorBidi" w:hAnsiTheme="minorBidi"/>
          <w:sz w:val="20"/>
          <w:szCs w:val="20"/>
          <w:lang w:val="en-GB"/>
        </w:rPr>
        <w:instrText xml:space="preserve"> HYPERLINK "mailto:ushahid@wwf.org.pk" </w:instrText>
      </w:r>
      <w:r w:rsidR="00074650" w:rsidRPr="00074650">
        <w:fldChar w:fldCharType="separate"/>
      </w:r>
      <w:r w:rsidR="0077379E" w:rsidRPr="00074650">
        <w:rPr>
          <w:rStyle w:val="Hyperlink"/>
          <w:rFonts w:asciiTheme="minorBidi" w:hAnsiTheme="minorBidi"/>
          <w:sz w:val="20"/>
          <w:szCs w:val="20"/>
          <w:lang w:val="en-GB"/>
        </w:rPr>
        <w:t>ushahid@wwf.org.pk</w:t>
      </w:r>
      <w:r w:rsidR="00074650" w:rsidRPr="00074650">
        <w:rPr>
          <w:rStyle w:val="Hyperlink"/>
          <w:rFonts w:asciiTheme="minorBidi" w:hAnsiTheme="minorBidi"/>
          <w:sz w:val="20"/>
          <w:szCs w:val="20"/>
          <w:lang w:val="en-GB"/>
        </w:rPr>
        <w:fldChar w:fldCharType="end"/>
      </w:r>
      <w:bookmarkEnd w:id="0"/>
      <w:r w:rsidR="0077379E" w:rsidRPr="00074650">
        <w:rPr>
          <w:rFonts w:asciiTheme="minorBidi" w:hAnsiTheme="minorBidi"/>
          <w:sz w:val="20"/>
          <w:szCs w:val="20"/>
          <w:lang w:val="en-GB"/>
        </w:rPr>
        <w:t xml:space="preserve"> </w:t>
      </w:r>
      <w:r w:rsidR="00B05EA8" w:rsidRPr="00074650">
        <w:rPr>
          <w:rFonts w:asciiTheme="minorBidi" w:hAnsiTheme="minorBidi"/>
          <w:sz w:val="20"/>
          <w:szCs w:val="20"/>
          <w:lang w:val="en-GB"/>
        </w:rPr>
        <w:t>(</w:t>
      </w:r>
      <w:r w:rsidR="0077379E" w:rsidRPr="00074650">
        <w:rPr>
          <w:rFonts w:asciiTheme="minorBidi" w:hAnsiTheme="minorBidi"/>
          <w:sz w:val="20"/>
          <w:szCs w:val="20"/>
          <w:lang w:val="en-GB"/>
        </w:rPr>
        <w:t>Umair Shahid, Manager – Marine Programme, WWF-Pakistan)</w:t>
      </w:r>
      <w:r w:rsidR="0092424C" w:rsidRPr="00074650">
        <w:rPr>
          <w:rFonts w:asciiTheme="minorBidi" w:hAnsiTheme="minorBidi"/>
          <w:sz w:val="20"/>
          <w:szCs w:val="20"/>
          <w:lang w:val="en-GB"/>
        </w:rPr>
        <w:t xml:space="preserve">, with copy to </w:t>
      </w:r>
      <w:hyperlink r:id="rId4" w:history="1">
        <w:r w:rsidR="0092424C" w:rsidRPr="00074650">
          <w:rPr>
            <w:rStyle w:val="Hyperlink"/>
            <w:rFonts w:asciiTheme="minorBidi" w:hAnsiTheme="minorBidi"/>
            <w:sz w:val="20"/>
            <w:szCs w:val="20"/>
            <w:lang w:val="en-GB"/>
          </w:rPr>
          <w:t>heidrun.frisch@cms.int</w:t>
        </w:r>
      </w:hyperlink>
      <w:r w:rsidR="00BC415F" w:rsidRPr="00074650">
        <w:rPr>
          <w:rFonts w:asciiTheme="minorBidi" w:hAnsiTheme="minorBidi"/>
          <w:sz w:val="20"/>
          <w:szCs w:val="20"/>
          <w:lang w:val="en-GB"/>
        </w:rPr>
        <w:t xml:space="preserve">. </w:t>
      </w:r>
      <w:r w:rsidR="0077379E" w:rsidRPr="00074650">
        <w:rPr>
          <w:rFonts w:asciiTheme="minorBidi" w:hAnsiTheme="minorBidi"/>
          <w:sz w:val="20"/>
          <w:szCs w:val="20"/>
          <w:lang w:val="en-GB"/>
        </w:rPr>
        <w:t>Please enclose a colo</w:t>
      </w:r>
      <w:r w:rsidR="005510FE">
        <w:rPr>
          <w:rFonts w:asciiTheme="minorBidi" w:hAnsiTheme="minorBidi"/>
          <w:sz w:val="20"/>
          <w:szCs w:val="20"/>
          <w:lang w:val="en-GB"/>
        </w:rPr>
        <w:t>u</w:t>
      </w:r>
      <w:r w:rsidR="0077379E" w:rsidRPr="00074650">
        <w:rPr>
          <w:rFonts w:asciiTheme="minorBidi" w:hAnsiTheme="minorBidi"/>
          <w:sz w:val="20"/>
          <w:szCs w:val="20"/>
          <w:lang w:val="en-GB"/>
        </w:rPr>
        <w:t>r copy of your passport with</w:t>
      </w:r>
      <w:bookmarkStart w:id="1" w:name="_GoBack"/>
      <w:bookmarkEnd w:id="1"/>
      <w:r w:rsidR="0077379E" w:rsidRPr="00074650">
        <w:rPr>
          <w:rFonts w:asciiTheme="minorBidi" w:hAnsiTheme="minorBidi"/>
          <w:sz w:val="20"/>
          <w:szCs w:val="20"/>
          <w:lang w:val="en-GB"/>
        </w:rPr>
        <w:t xml:space="preserve"> the registration form. </w:t>
      </w:r>
    </w:p>
    <w:p w14:paraId="27883739" w14:textId="13C89C96" w:rsidR="0065207D" w:rsidRPr="00074650" w:rsidRDefault="00BC415F" w:rsidP="00074650">
      <w:pPr>
        <w:rPr>
          <w:rFonts w:asciiTheme="minorBidi" w:hAnsiTheme="minorBidi"/>
          <w:sz w:val="20"/>
          <w:szCs w:val="20"/>
          <w:lang w:val="en-GB"/>
        </w:rPr>
      </w:pPr>
      <w:r w:rsidRPr="00074650">
        <w:rPr>
          <w:rFonts w:asciiTheme="minorBidi" w:hAnsiTheme="minorBidi"/>
          <w:sz w:val="20"/>
          <w:szCs w:val="20"/>
          <w:lang w:val="en-GB"/>
        </w:rPr>
        <w:t>For further information please contact</w:t>
      </w:r>
      <w:r w:rsidR="00CF6924" w:rsidRPr="00074650">
        <w:rPr>
          <w:rFonts w:asciiTheme="minorBidi" w:hAnsiTheme="minorBidi"/>
          <w:sz w:val="20"/>
          <w:szCs w:val="20"/>
          <w:lang w:val="en-GB"/>
        </w:rPr>
        <w:t xml:space="preserve"> </w:t>
      </w:r>
      <w:r w:rsidR="005510FE">
        <w:rPr>
          <w:rFonts w:asciiTheme="minorBidi" w:hAnsiTheme="minorBidi"/>
          <w:sz w:val="20"/>
          <w:szCs w:val="20"/>
          <w:lang w:val="en-GB"/>
        </w:rPr>
        <w:t xml:space="preserve">Umair </w:t>
      </w:r>
      <w:r w:rsidR="00CF6924" w:rsidRPr="00074650">
        <w:rPr>
          <w:rFonts w:asciiTheme="minorBidi" w:hAnsiTheme="minorBidi"/>
          <w:sz w:val="20"/>
          <w:szCs w:val="20"/>
          <w:lang w:val="en-GB"/>
        </w:rPr>
        <w:t>on Tel: +92 (21) 3454 47</w:t>
      </w:r>
      <w:r w:rsidR="0077379E" w:rsidRPr="00074650">
        <w:rPr>
          <w:rFonts w:asciiTheme="minorBidi" w:hAnsiTheme="minorBidi"/>
          <w:sz w:val="20"/>
          <w:szCs w:val="20"/>
          <w:lang w:val="en-GB"/>
        </w:rPr>
        <w:t>91-2, Cell: +92 (307) 212 6393.</w:t>
      </w:r>
    </w:p>
    <w:sectPr w:rsidR="0065207D" w:rsidRPr="00074650" w:rsidSect="00074650"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jAwsDQzNrWwNDBT0lEKTi0uzszPAykwqQUANdnFSywAAAA="/>
  </w:docVars>
  <w:rsids>
    <w:rsidRoot w:val="00F40C63"/>
    <w:rsid w:val="00014DF8"/>
    <w:rsid w:val="00074650"/>
    <w:rsid w:val="000D71E9"/>
    <w:rsid w:val="001945A2"/>
    <w:rsid w:val="001D174E"/>
    <w:rsid w:val="001E36CE"/>
    <w:rsid w:val="00245388"/>
    <w:rsid w:val="00283F1F"/>
    <w:rsid w:val="00295E3B"/>
    <w:rsid w:val="002E10BA"/>
    <w:rsid w:val="00311D8B"/>
    <w:rsid w:val="004633D9"/>
    <w:rsid w:val="004A4240"/>
    <w:rsid w:val="004C29E3"/>
    <w:rsid w:val="00545466"/>
    <w:rsid w:val="005510FE"/>
    <w:rsid w:val="00572947"/>
    <w:rsid w:val="00573225"/>
    <w:rsid w:val="0062021A"/>
    <w:rsid w:val="0065207D"/>
    <w:rsid w:val="00660670"/>
    <w:rsid w:val="006A3884"/>
    <w:rsid w:val="00707592"/>
    <w:rsid w:val="00765B4D"/>
    <w:rsid w:val="0077379E"/>
    <w:rsid w:val="008223F9"/>
    <w:rsid w:val="008C149A"/>
    <w:rsid w:val="008D2CEB"/>
    <w:rsid w:val="0092424C"/>
    <w:rsid w:val="00A657AE"/>
    <w:rsid w:val="00A660CC"/>
    <w:rsid w:val="00A923EB"/>
    <w:rsid w:val="00AD6195"/>
    <w:rsid w:val="00AD7FA4"/>
    <w:rsid w:val="00B05EA8"/>
    <w:rsid w:val="00B271AB"/>
    <w:rsid w:val="00B3287B"/>
    <w:rsid w:val="00B625DB"/>
    <w:rsid w:val="00BC415F"/>
    <w:rsid w:val="00C3464D"/>
    <w:rsid w:val="00CB2BE2"/>
    <w:rsid w:val="00CC255C"/>
    <w:rsid w:val="00CF6924"/>
    <w:rsid w:val="00D96912"/>
    <w:rsid w:val="00DC3B19"/>
    <w:rsid w:val="00DD72A0"/>
    <w:rsid w:val="00EF7832"/>
    <w:rsid w:val="00F40C63"/>
    <w:rsid w:val="00F647F4"/>
    <w:rsid w:val="00FE5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13F407"/>
  <w15:docId w15:val="{8AB703B3-2123-4893-AB5D-274A45AD0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78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660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60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60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60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60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0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0C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657A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05EA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92424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eidrun.frisch@cms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WF Pakistan, Karachi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aib</dc:creator>
  <cp:lastModifiedBy>Heidrun Frisch-Nwakanma</cp:lastModifiedBy>
  <cp:revision>3</cp:revision>
  <dcterms:created xsi:type="dcterms:W3CDTF">2018-01-05T15:14:00Z</dcterms:created>
  <dcterms:modified xsi:type="dcterms:W3CDTF">2018-01-10T17:22:00Z</dcterms:modified>
</cp:coreProperties>
</file>